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2A4B3103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300C7">
        <w:rPr>
          <w:rFonts w:asciiTheme="minorHAnsi" w:hAnsiTheme="minorHAnsi" w:cstheme="minorHAnsi"/>
          <w:sz w:val="22"/>
          <w:szCs w:val="22"/>
        </w:rPr>
        <w:t>Iveta Jurčáková</w:t>
      </w:r>
    </w:p>
    <w:p w14:paraId="01DAD7B2" w14:textId="547945D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300C7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43917A2A" w14:textId="13875A1C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300C7">
        <w:rPr>
          <w:rFonts w:cstheme="minorHAnsi"/>
        </w:rPr>
        <w:t>Finanční analýza obce Mysločovice</w:t>
      </w:r>
    </w:p>
    <w:p w14:paraId="3F08876F" w14:textId="5BC4E40D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300C7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30514DA" w:rsidR="000E094A" w:rsidRDefault="00C6337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2021F8DB" w:rsidR="000E094A" w:rsidRPr="000E094A" w:rsidRDefault="00C6337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áce je formulován srozumitelně, metody jsou použity adekvátně.</w:t>
            </w: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C13FAB0" w:rsidR="000E094A" w:rsidRDefault="000016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2ABBE0E7" w:rsidR="000E094A" w:rsidRPr="000E094A" w:rsidRDefault="000016A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je zpracována dostatečně, poskytuje vhodnou teoretickou základnu pro analytickou část práce.</w:t>
            </w:r>
            <w:r w:rsidR="00187B0A">
              <w:rPr>
                <w:rFonts w:cstheme="minorHAnsi"/>
              </w:rPr>
              <w:t xml:space="preserve"> Autorka jen mohla více využívat aktuální legislativu.</w:t>
            </w:r>
            <w:r>
              <w:rPr>
                <w:rFonts w:cstheme="minorHAnsi"/>
              </w:rPr>
              <w:t xml:space="preserve"> Zdroje jsou citovány adekvátně.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C83DBB3" w:rsidR="000E094A" w:rsidRDefault="000016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2C6E5AC6" w:rsidR="000E094A" w:rsidRDefault="000016A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ýza hospodaření obce je zpracována standardním způsobem, místy mohla být detailnější, především u komentování a vysvětlování důvodů významnějších meziročních změn jednotlivých parametrů, ale celkově lze z analýzy vyvodit závěry o finanční situaci zkoumané obce.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93C5486" w:rsidR="000E094A" w:rsidRDefault="000016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6832817D" w:rsidR="000E094A" w:rsidRPr="000E094A" w:rsidRDefault="000016A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 analytické části konstatuje, že obec hospodaří s finančními prostředky vhodně, návrhová část proto obsahuje pouze obecná doporučení bez bližšího komentáře.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1113AAE" w:rsidR="000E094A" w:rsidRDefault="000016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784843E1" w:rsidR="000E094A" w:rsidRDefault="000016A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 je logicky provázán, autorka používá adekvátní terminologii, zdroje jsou citovány správně. V textu se však místy nacházejí gramatické chyby a stylistické nepřesnosti. Text je i přesto srozumitelný. </w:t>
            </w: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327D279" w:rsidR="009C7318" w:rsidRDefault="000016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2784DAA5" w:rsidR="009D67D5" w:rsidRPr="000E094A" w:rsidRDefault="00187B0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Práce využívá standardní postupy pro hodnocení finanční situace obce, nicméně v analýze autorka nejde úplně do hloubky, komentáře jsou proto spíše jednodušší až popisné. Stanovený cíl však byl splněn, práce </w:t>
            </w:r>
            <w:r w:rsidR="00E20E28">
              <w:rPr>
                <w:rFonts w:cstheme="minorHAnsi"/>
              </w:rPr>
              <w:t>poskytuje</w:t>
            </w:r>
            <w:r>
              <w:rPr>
                <w:rFonts w:cstheme="minorHAnsi"/>
              </w:rPr>
              <w:t xml:space="preserve"> </w:t>
            </w:r>
            <w:r w:rsidR="00E20E28">
              <w:rPr>
                <w:rFonts w:cstheme="minorHAnsi"/>
              </w:rPr>
              <w:t>rámcový obrázek o finanční situaci vybrané obce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1991DEDB" w14:textId="590E7255" w:rsidR="005C4ACA" w:rsidRDefault="00E20E2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E20E28">
        <w:rPr>
          <w:rFonts w:cstheme="minorHAnsi"/>
        </w:rPr>
        <w:t xml:space="preserve">V závěrečných doporučeních navrhujete obci </w:t>
      </w:r>
      <w:r w:rsidRPr="00E20E28">
        <w:rPr>
          <w:rFonts w:cstheme="minorHAnsi"/>
          <w:i/>
        </w:rPr>
        <w:t>„využívat dotační tituly, které by napomohly k investici a zrealizování projektů, jakožto oprava místních komunikací a chodníků, oprava mostu ve vlastnictví obce či vybudování veřejného sportoviště…“</w:t>
      </w:r>
      <w:r>
        <w:rPr>
          <w:rFonts w:cstheme="minorHAnsi"/>
          <w:i/>
        </w:rPr>
        <w:t xml:space="preserve"> </w:t>
      </w:r>
      <w:r w:rsidRPr="00E20E28">
        <w:rPr>
          <w:rFonts w:cstheme="minorHAnsi"/>
        </w:rPr>
        <w:t>(str. 50). Využívá obec dotačních titulů financovaných z fondů EU? Jaké zdroje byste doporučila pro financování Vámi uvedených investičních návrhů?</w:t>
      </w:r>
      <w:r w:rsidR="00040A31">
        <w:rPr>
          <w:rFonts w:cstheme="minorHAnsi"/>
        </w:rPr>
        <w:t xml:space="preserve"> Jaká úskalí pro finanční situaci obce „hrozí“ při využívání dotací?</w:t>
      </w:r>
    </w:p>
    <w:p w14:paraId="1A45146D" w14:textId="77777777" w:rsidR="00040A31" w:rsidRPr="00E20E28" w:rsidRDefault="00040A31" w:rsidP="00040A31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4E3072FA" w14:textId="15308A23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20E28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20E2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2068633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showingPlcHdr/>
          <w:comboBox>
            <w:listItem w:displayText="je" w:value="je"/>
            <w:listItem w:displayText="není" w:value="není"/>
          </w:comboBox>
        </w:sdtPr>
        <w:sdtEndPr/>
        <w:sdtContent>
          <w:r w:rsidR="0085398A" w:rsidRPr="001A5279">
            <w:rPr>
              <w:rStyle w:val="Zstupntext"/>
            </w:rPr>
            <w:t>Zvolte položku.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E0E4F56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6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E20E28">
            <w:rPr>
              <w:rFonts w:cstheme="minorHAnsi"/>
            </w:rPr>
            <w:t>06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Tc3sbAwMTQwMzJW0lEKTi0uzszPAykwrAUAN2Sr+CwAAAA="/>
  </w:docVars>
  <w:rsids>
    <w:rsidRoot w:val="00BA16DD"/>
    <w:rsid w:val="000016A5"/>
    <w:rsid w:val="00037B1A"/>
    <w:rsid w:val="00040A31"/>
    <w:rsid w:val="000E094A"/>
    <w:rsid w:val="00173FE7"/>
    <w:rsid w:val="00187B0A"/>
    <w:rsid w:val="001900AB"/>
    <w:rsid w:val="00207A81"/>
    <w:rsid w:val="0024258E"/>
    <w:rsid w:val="0029651C"/>
    <w:rsid w:val="004D378C"/>
    <w:rsid w:val="005C4ACA"/>
    <w:rsid w:val="0067082B"/>
    <w:rsid w:val="00694399"/>
    <w:rsid w:val="0073639B"/>
    <w:rsid w:val="007553A6"/>
    <w:rsid w:val="008300C7"/>
    <w:rsid w:val="0085398A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6337A"/>
    <w:rsid w:val="00CA34A9"/>
    <w:rsid w:val="00CD12C3"/>
    <w:rsid w:val="00DC7D52"/>
    <w:rsid w:val="00E20E28"/>
    <w:rsid w:val="00E22423"/>
    <w:rsid w:val="00E23F0E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F3EC4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5F3EC4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F44EAA9407A4F9112871D34F2476B" ma:contentTypeVersion="11" ma:contentTypeDescription="Vytvoří nový dokument" ma:contentTypeScope="" ma:versionID="cc4b3afcf05f5d97e3715f7291dedee3">
  <xsd:schema xmlns:xsd="http://www.w3.org/2001/XMLSchema" xmlns:xs="http://www.w3.org/2001/XMLSchema" xmlns:p="http://schemas.microsoft.com/office/2006/metadata/properties" xmlns:ns3="b2760fc6-0594-407e-87c6-5506db99eec0" targetNamespace="http://schemas.microsoft.com/office/2006/metadata/properties" ma:root="true" ma:fieldsID="ca8392da1052d62c8268ff2512ebd52e" ns3:_="">
    <xsd:import namespace="b2760fc6-0594-407e-87c6-5506db99ee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60fc6-0594-407e-87c6-5506db99e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purl.org/dc/elements/1.1/"/>
    <ds:schemaRef ds:uri="http://www.w3.org/XML/1998/namespace"/>
    <ds:schemaRef ds:uri="http://schemas.microsoft.com/office/2006/metadata/properties"/>
    <ds:schemaRef ds:uri="http://purl.org/dc/terms/"/>
    <ds:schemaRef ds:uri="http://schemas.microsoft.com/office/2006/documentManagement/types"/>
    <ds:schemaRef ds:uri="b2760fc6-0594-407e-87c6-5506db99eec0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74F127-CC96-4C2B-81FE-1FCB6CC0F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60fc6-0594-407e-87c6-5506db99ee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AA6D52-0B73-4157-AA89-787437570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4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Slaměníková</cp:lastModifiedBy>
  <cp:revision>2</cp:revision>
  <cp:lastPrinted>2022-03-14T11:55:00Z</cp:lastPrinted>
  <dcterms:created xsi:type="dcterms:W3CDTF">2022-06-08T13:05:00Z</dcterms:created>
  <dcterms:modified xsi:type="dcterms:W3CDTF">2022-06-08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FF44EAA9407A4F9112871D34F2476B</vt:lpwstr>
  </property>
</Properties>
</file>